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573AE" w14:textId="7BCC5E4C" w:rsidR="001E63BD" w:rsidRDefault="006E12EA" w:rsidP="00AF3BEE">
      <w:pPr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082B64E" w14:textId="364F00E1" w:rsidR="001232A7" w:rsidRDefault="7C61809E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7C61809E">
        <w:rPr>
          <w:rFonts w:ascii="Times New Roman" w:hAnsi="Times New Roman" w:cs="Times New Roman"/>
          <w:sz w:val="24"/>
          <w:szCs w:val="24"/>
        </w:rPr>
        <w:t>Perihal</w:t>
      </w:r>
      <w:proofErr w:type="spellEnd"/>
      <w:r w:rsidR="002E4648">
        <w:tab/>
      </w:r>
      <w:r w:rsidR="00127629">
        <w:tab/>
      </w:r>
      <w:r w:rsidRPr="7C61809E">
        <w:rPr>
          <w:rFonts w:ascii="Times New Roman" w:hAnsi="Times New Roman" w:cs="Times New Roman"/>
          <w:sz w:val="24"/>
          <w:szCs w:val="24"/>
        </w:rPr>
        <w:t>:</w:t>
      </w:r>
      <w:proofErr w:type="spellStart"/>
      <w:r w:rsidRPr="7C61809E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7C6180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495A">
        <w:rPr>
          <w:rFonts w:ascii="Times New Roman" w:hAnsi="Times New Roman" w:cs="Times New Roman"/>
          <w:color w:val="FF0000"/>
          <w:sz w:val="24"/>
          <w:szCs w:val="24"/>
        </w:rPr>
        <w:t>Penambahan</w:t>
      </w:r>
      <w:proofErr w:type="spellEnd"/>
      <w:r w:rsidR="00D855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127629">
        <w:rPr>
          <w:rFonts w:ascii="Times New Roman" w:hAnsi="Times New Roman" w:cs="Times New Roman"/>
          <w:color w:val="FF0000"/>
          <w:sz w:val="24"/>
          <w:szCs w:val="24"/>
        </w:rPr>
        <w:t>Anggota</w:t>
      </w:r>
      <w:proofErr w:type="spellEnd"/>
      <w:r w:rsidR="00C72A7E">
        <w:rPr>
          <w:rFonts w:ascii="Times New Roman" w:hAnsi="Times New Roman" w:cs="Times New Roman"/>
          <w:color w:val="FF0000"/>
          <w:sz w:val="24"/>
          <w:szCs w:val="24"/>
        </w:rPr>
        <w:t>*</w:t>
      </w:r>
      <w:r w:rsidRPr="7C61809E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4198ACE5" w14:textId="7358BF06" w:rsidR="00F605C2" w:rsidRPr="001232A7" w:rsidRDefault="00127629" w:rsidP="00127629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66A8">
        <w:rPr>
          <w:rFonts w:ascii="Times New Roman" w:hAnsi="Times New Roman" w:cs="Times New Roman"/>
          <w:sz w:val="24"/>
          <w:szCs w:val="24"/>
        </w:rPr>
        <w:t xml:space="preserve">Skema </w:t>
      </w:r>
      <w:proofErr w:type="spellStart"/>
      <w:r w:rsidR="0092495A" w:rsidRPr="00C72A7E">
        <w:rPr>
          <w:rFonts w:ascii="Times New Roman" w:hAnsi="Times New Roman" w:cs="Times New Roman"/>
          <w:color w:val="FF0000"/>
          <w:sz w:val="24"/>
          <w:szCs w:val="24"/>
        </w:rPr>
        <w:t>Abmas</w:t>
      </w:r>
      <w:proofErr w:type="spellEnd"/>
      <w:r w:rsidR="005266A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85527">
        <w:rPr>
          <w:rFonts w:ascii="Times New Roman" w:hAnsi="Times New Roman" w:cs="Times New Roman"/>
          <w:color w:val="FF0000"/>
          <w:sz w:val="24"/>
          <w:szCs w:val="24"/>
        </w:rPr>
        <w:t xml:space="preserve">Skema </w:t>
      </w:r>
      <w:proofErr w:type="spellStart"/>
      <w:r w:rsidR="00D85527">
        <w:rPr>
          <w:rFonts w:ascii="Times New Roman" w:hAnsi="Times New Roman" w:cs="Times New Roman"/>
          <w:color w:val="FF0000"/>
          <w:sz w:val="24"/>
          <w:szCs w:val="24"/>
        </w:rPr>
        <w:t>Abmas</w:t>
      </w:r>
      <w:proofErr w:type="spellEnd"/>
      <w:r w:rsidR="00D855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D85527">
        <w:rPr>
          <w:rFonts w:ascii="Times New Roman" w:hAnsi="Times New Roman" w:cs="Times New Roman"/>
          <w:color w:val="FF0000"/>
          <w:sz w:val="24"/>
          <w:szCs w:val="24"/>
        </w:rPr>
        <w:t>Berbasis</w:t>
      </w:r>
      <w:proofErr w:type="spellEnd"/>
      <w:r w:rsidR="00D855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D85527">
        <w:rPr>
          <w:rFonts w:ascii="Times New Roman" w:hAnsi="Times New Roman" w:cs="Times New Roman"/>
          <w:color w:val="FF0000"/>
          <w:sz w:val="24"/>
          <w:szCs w:val="24"/>
        </w:rPr>
        <w:t>Produk</w:t>
      </w:r>
      <w:proofErr w:type="spellEnd"/>
      <w:r w:rsidR="00CE456D">
        <w:rPr>
          <w:rFonts w:ascii="Times New Roman" w:hAnsi="Times New Roman" w:cs="Times New Roman"/>
          <w:color w:val="FF0000"/>
          <w:sz w:val="24"/>
          <w:szCs w:val="24"/>
        </w:rPr>
        <w:t xml:space="preserve">/ </w:t>
      </w:r>
      <w:proofErr w:type="spellStart"/>
      <w:r w:rsidR="00CE456D">
        <w:rPr>
          <w:rFonts w:ascii="Times New Roman" w:hAnsi="Times New Roman" w:cs="Times New Roman"/>
          <w:color w:val="FF0000"/>
          <w:sz w:val="24"/>
          <w:szCs w:val="24"/>
        </w:rPr>
        <w:t>Abmas</w:t>
      </w:r>
      <w:proofErr w:type="spellEnd"/>
      <w:r w:rsidR="00CE456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FF0000"/>
          <w:sz w:val="24"/>
          <w:szCs w:val="24"/>
        </w:rPr>
        <w:t>Prioritas</w:t>
      </w:r>
      <w:proofErr w:type="spellEnd"/>
      <w:r w:rsidR="0092495A" w:rsidRPr="00C72A7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9B4579">
        <w:rPr>
          <w:rFonts w:ascii="Times New Roman" w:hAnsi="Times New Roman" w:cs="Times New Roman"/>
          <w:sz w:val="24"/>
          <w:szCs w:val="24"/>
        </w:rPr>
        <w:t>Tahun 202</w:t>
      </w:r>
      <w:r w:rsidR="00AB62FB">
        <w:rPr>
          <w:rFonts w:ascii="Times New Roman" w:hAnsi="Times New Roman" w:cs="Times New Roman"/>
          <w:sz w:val="24"/>
          <w:szCs w:val="24"/>
        </w:rPr>
        <w:t>3</w:t>
      </w:r>
    </w:p>
    <w:p w14:paraId="08C0E052" w14:textId="7701A190" w:rsidR="002E4648" w:rsidRPr="001232A7" w:rsidRDefault="00023896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piran </w:t>
      </w:r>
      <w:r>
        <w:rPr>
          <w:rFonts w:ascii="Times New Roman" w:hAnsi="Times New Roman" w:cs="Times New Roman"/>
          <w:sz w:val="24"/>
          <w:szCs w:val="24"/>
        </w:rPr>
        <w:tab/>
        <w:t>: 1 (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s</w:t>
      </w:r>
      <w:proofErr w:type="spellEnd"/>
    </w:p>
    <w:p w14:paraId="6A6A6940" w14:textId="77777777" w:rsidR="00410597" w:rsidRPr="001E63BD" w:rsidRDefault="00410597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val="id-ID"/>
        </w:rPr>
      </w:pPr>
    </w:p>
    <w:p w14:paraId="0F54B6B0" w14:textId="77777777" w:rsidR="002E4648" w:rsidRPr="001232A7" w:rsidRDefault="002E4648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232A7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Yth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F129C5" w14:textId="3F89DE0D" w:rsidR="002E4648" w:rsidRPr="001232A7" w:rsidRDefault="00FC03D5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re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b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yarakat</w:t>
      </w:r>
    </w:p>
    <w:p w14:paraId="21DC4E60" w14:textId="75DCFA56" w:rsidR="002E4648" w:rsidRPr="001232A7" w:rsidRDefault="002E4648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232A7">
        <w:rPr>
          <w:rFonts w:ascii="Times New Roman" w:hAnsi="Times New Roman" w:cs="Times New Roman"/>
          <w:sz w:val="24"/>
          <w:szCs w:val="24"/>
        </w:rPr>
        <w:t>Institut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Nopember</w:t>
      </w:r>
      <w:proofErr w:type="spellEnd"/>
    </w:p>
    <w:p w14:paraId="1BB76A41" w14:textId="77777777" w:rsidR="002E4648" w:rsidRPr="001232A7" w:rsidRDefault="002E4648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1232A7">
        <w:rPr>
          <w:rFonts w:ascii="Times New Roman" w:hAnsi="Times New Roman" w:cs="Times New Roman"/>
          <w:sz w:val="24"/>
          <w:szCs w:val="24"/>
        </w:rPr>
        <w:t>Kampus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ITS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Sukolilo</w:t>
      </w:r>
      <w:proofErr w:type="spellEnd"/>
    </w:p>
    <w:p w14:paraId="66740DFC" w14:textId="77777777" w:rsidR="002E4648" w:rsidRPr="001232A7" w:rsidRDefault="002E4648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32A7">
        <w:rPr>
          <w:rFonts w:ascii="Times New Roman" w:hAnsi="Times New Roman" w:cs="Times New Roman"/>
          <w:sz w:val="24"/>
          <w:szCs w:val="24"/>
        </w:rPr>
        <w:t>Surabaya</w:t>
      </w:r>
    </w:p>
    <w:p w14:paraId="0D497C9A" w14:textId="77777777" w:rsidR="00C36A11" w:rsidRPr="001232A7" w:rsidRDefault="00C36A11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3DE3AE" w14:textId="77777777" w:rsidR="00C36A11" w:rsidRPr="001232A7" w:rsidRDefault="00C36A11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C546BD7" w14:textId="0D0A4554" w:rsidR="002E4648" w:rsidRPr="00D85527" w:rsidRDefault="422F8F5A" w:rsidP="00BD1813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422F8F5A">
        <w:rPr>
          <w:rFonts w:ascii="Times New Roman" w:hAnsi="Times New Roman" w:cs="Times New Roman"/>
          <w:sz w:val="24"/>
          <w:szCs w:val="24"/>
        </w:rPr>
        <w:t>Sehubungan</w:t>
      </w:r>
      <w:proofErr w:type="spellEnd"/>
      <w:r w:rsidRPr="422F8F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22F8F5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3506E">
        <w:rPr>
          <w:rFonts w:ascii="Times New Roman" w:hAnsi="Times New Roman" w:cs="Times New Roman"/>
          <w:sz w:val="24"/>
          <w:szCs w:val="24"/>
        </w:rPr>
        <w:t xml:space="preserve"> </w:t>
      </w:r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 w:rsidR="000B20A1">
        <w:rPr>
          <w:rFonts w:ascii="Times New Roman" w:hAnsi="Times New Roman" w:cs="Times New Roman"/>
          <w:color w:val="FF0000"/>
          <w:sz w:val="24"/>
          <w:szCs w:val="24"/>
        </w:rPr>
        <w:t>tulis</w:t>
      </w:r>
      <w:proofErr w:type="spellEnd"/>
      <w:r w:rsidR="000B20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>alasan</w:t>
      </w:r>
      <w:proofErr w:type="spellEnd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>pe</w:t>
      </w:r>
      <w:r w:rsidR="000B20A1">
        <w:rPr>
          <w:rFonts w:ascii="Times New Roman" w:hAnsi="Times New Roman" w:cs="Times New Roman"/>
          <w:color w:val="FF0000"/>
          <w:sz w:val="24"/>
          <w:szCs w:val="24"/>
        </w:rPr>
        <w:t>nambahan</w:t>
      </w:r>
      <w:proofErr w:type="spellEnd"/>
      <w:r w:rsidR="000B20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0B20A1">
        <w:rPr>
          <w:rFonts w:ascii="Times New Roman" w:hAnsi="Times New Roman" w:cs="Times New Roman"/>
          <w:color w:val="FF0000"/>
          <w:sz w:val="24"/>
          <w:szCs w:val="24"/>
        </w:rPr>
        <w:t>anggota</w:t>
      </w:r>
      <w:proofErr w:type="spellEnd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>tim</w:t>
      </w:r>
      <w:proofErr w:type="spellEnd"/>
      <w:r w:rsidR="0003691B" w:rsidRPr="0003691B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E56A6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="00C81BC2" w:rsidRPr="00D85527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C81BC2" w:rsidRPr="00D85527">
        <w:rPr>
          <w:rFonts w:ascii="Times New Roman" w:hAnsi="Times New Roman" w:cs="Times New Roman"/>
          <w:sz w:val="24"/>
          <w:szCs w:val="24"/>
        </w:rPr>
        <w:t xml:space="preserve"> </w:t>
      </w:r>
      <w:r w:rsidR="0013506E" w:rsidRPr="00D85527"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7322" w:rsidRPr="00D85527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="00D85527"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7322" w:rsidRPr="00D85527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D85527" w:rsidRPr="00D85527">
        <w:rPr>
          <w:rFonts w:ascii="Times New Roman" w:hAnsi="Times New Roman" w:cs="Times New Roman"/>
          <w:sz w:val="24"/>
          <w:szCs w:val="24"/>
        </w:rPr>
        <w:t xml:space="preserve"> </w:t>
      </w:r>
      <w:r w:rsidR="00807322"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rincian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52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85527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0D8DDE8B" w14:textId="5A8AA028" w:rsidR="00A11C94" w:rsidRDefault="00A11C94" w:rsidP="00A11C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165A93EC" w14:textId="0B9C4A74" w:rsidR="00A11C94" w:rsidRDefault="00A11C94" w:rsidP="00A11C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ema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7C974836" w14:textId="132CA15F" w:rsidR="00A11C94" w:rsidRDefault="00A11C94" w:rsidP="00A11C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4DBA0AF2" w14:textId="77777777" w:rsidR="003160AA" w:rsidRPr="001232A7" w:rsidRDefault="003160AA" w:rsidP="00F605C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AE7D82" w14:textId="67DDF769" w:rsidR="003160AA" w:rsidRPr="001232A7" w:rsidRDefault="003160AA" w:rsidP="006E22CA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32A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r w:rsidR="00AA0962"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 w:rsidR="00AA0962">
        <w:rPr>
          <w:rFonts w:ascii="Times New Roman" w:hAnsi="Times New Roman" w:cs="Times New Roman"/>
          <w:sz w:val="24"/>
          <w:szCs w:val="24"/>
        </w:rPr>
        <w:t>lampirkan</w:t>
      </w:r>
      <w:proofErr w:type="spellEnd"/>
      <w:r w:rsidR="00B550D1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="00B550D1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B550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0D1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kerjasamanya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ucapkan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terima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32A7">
        <w:rPr>
          <w:rFonts w:ascii="Times New Roman" w:hAnsi="Times New Roman" w:cs="Times New Roman"/>
          <w:sz w:val="24"/>
          <w:szCs w:val="24"/>
        </w:rPr>
        <w:t>kasih</w:t>
      </w:r>
      <w:proofErr w:type="spellEnd"/>
      <w:r w:rsidRPr="001232A7">
        <w:rPr>
          <w:rFonts w:ascii="Times New Roman" w:hAnsi="Times New Roman" w:cs="Times New Roman"/>
          <w:sz w:val="24"/>
          <w:szCs w:val="24"/>
        </w:rPr>
        <w:t>.</w:t>
      </w:r>
    </w:p>
    <w:p w14:paraId="600D691B" w14:textId="77777777" w:rsidR="00E01867" w:rsidRDefault="00E01867" w:rsidP="00E0186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FF23ED" w14:textId="5B12171C" w:rsidR="00E01867" w:rsidRPr="001232A7" w:rsidRDefault="00E01867" w:rsidP="00E01867">
      <w:pPr>
        <w:spacing w:after="0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2DBC0830">
        <w:rPr>
          <w:rFonts w:ascii="Times New Roman" w:hAnsi="Times New Roman" w:cs="Times New Roman"/>
          <w:sz w:val="24"/>
          <w:szCs w:val="24"/>
        </w:rPr>
        <w:t xml:space="preserve">Surabaya, </w:t>
      </w:r>
      <w:r>
        <w:rPr>
          <w:rFonts w:ascii="Times New Roman" w:hAnsi="Times New Roman" w:cs="Times New Roman"/>
          <w:sz w:val="24"/>
          <w:szCs w:val="24"/>
        </w:rPr>
        <w:t>……………….</w:t>
      </w:r>
    </w:p>
    <w:p w14:paraId="0E42F6E1" w14:textId="44FD7A8F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="00E0186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73185E">
        <w:rPr>
          <w:rFonts w:ascii="Times New Roman" w:hAnsi="Times New Roman" w:cs="Times New Roman"/>
          <w:sz w:val="24"/>
          <w:szCs w:val="24"/>
        </w:rPr>
        <w:t>Kepala</w:t>
      </w:r>
      <w:proofErr w:type="spellEnd"/>
      <w:r w:rsidR="00731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185E">
        <w:rPr>
          <w:rFonts w:ascii="Times New Roman" w:hAnsi="Times New Roman" w:cs="Times New Roman"/>
          <w:sz w:val="24"/>
          <w:szCs w:val="24"/>
        </w:rPr>
        <w:t>Departemen</w:t>
      </w:r>
      <w:proofErr w:type="spellEnd"/>
      <w:r w:rsidR="0073185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05D4C1" w14:textId="77777777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BFC0BD" w14:textId="77777777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351D738" w14:textId="77777777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BA60E6" w14:textId="7D0517CD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24446D" w14:textId="4FC3AD72" w:rsidR="003160AA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  <w:t>………………………</w:t>
      </w:r>
    </w:p>
    <w:p w14:paraId="1275F508" w14:textId="7D8A5C91" w:rsidR="002E4648" w:rsidRPr="001232A7" w:rsidRDefault="003160AA" w:rsidP="00E018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</w:r>
      <w:r w:rsidRPr="001232A7">
        <w:rPr>
          <w:rFonts w:ascii="Times New Roman" w:hAnsi="Times New Roman" w:cs="Times New Roman"/>
          <w:sz w:val="24"/>
          <w:szCs w:val="24"/>
        </w:rPr>
        <w:tab/>
        <w:t>NIP.</w:t>
      </w:r>
    </w:p>
    <w:p w14:paraId="6AB2B662" w14:textId="0EBEE32D" w:rsidR="22C57E0D" w:rsidRDefault="22C57E0D" w:rsidP="22C57E0D">
      <w:pPr>
        <w:jc w:val="center"/>
        <w:rPr>
          <w:rFonts w:ascii="Times New Roman" w:hAnsi="Times New Roman" w:cs="Times New Roman"/>
          <w:b/>
          <w:bCs/>
          <w:color w:val="808080" w:themeColor="background1" w:themeShade="80"/>
          <w:lang w:val="id-ID"/>
        </w:rPr>
      </w:pPr>
    </w:p>
    <w:p w14:paraId="779B065A" w14:textId="1E15BEF9" w:rsidR="00CE456D" w:rsidRDefault="00CE456D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34C15C6" w14:textId="77777777" w:rsidR="00F050C9" w:rsidRDefault="00F050C9">
      <w:pPr>
        <w:rPr>
          <w:rFonts w:ascii="Times New Roman" w:hAnsi="Times New Roman" w:cs="Times New Roman"/>
          <w:b/>
          <w:bCs/>
          <w:color w:val="808080" w:themeColor="background1" w:themeShade="80"/>
          <w:lang w:val="id-ID"/>
        </w:rPr>
      </w:pPr>
    </w:p>
    <w:p w14:paraId="7DF85760" w14:textId="77777777" w:rsidR="00044208" w:rsidRDefault="00044208" w:rsidP="0004420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RAT PERNYATAAN</w:t>
      </w:r>
      <w:r w:rsidRPr="006E22CA">
        <w:rPr>
          <w:rFonts w:ascii="Times New Roman" w:hAnsi="Times New Roman" w:cs="Times New Roman"/>
          <w:b/>
          <w:bCs/>
        </w:rPr>
        <w:t xml:space="preserve"> PE</w:t>
      </w:r>
      <w:r>
        <w:rPr>
          <w:rFonts w:ascii="Times New Roman" w:hAnsi="Times New Roman" w:cs="Times New Roman"/>
          <w:b/>
          <w:bCs/>
        </w:rPr>
        <w:t>R</w:t>
      </w:r>
      <w:r w:rsidRPr="006E22CA">
        <w:rPr>
          <w:rFonts w:ascii="Times New Roman" w:hAnsi="Times New Roman" w:cs="Times New Roman"/>
          <w:b/>
          <w:bCs/>
        </w:rPr>
        <w:t>UBAHAN TIM</w:t>
      </w:r>
    </w:p>
    <w:p w14:paraId="5FAE2C09" w14:textId="77777777" w:rsidR="0064055A" w:rsidRDefault="0064055A" w:rsidP="00044208">
      <w:pPr>
        <w:jc w:val="center"/>
        <w:rPr>
          <w:rFonts w:ascii="Times New Roman" w:hAnsi="Times New Roman" w:cs="Times New Roman"/>
          <w:b/>
          <w:bCs/>
        </w:rPr>
      </w:pPr>
    </w:p>
    <w:p w14:paraId="3B3CE7E6" w14:textId="77777777" w:rsidR="00044208" w:rsidRPr="00C77D32" w:rsidRDefault="00044208" w:rsidP="00044208">
      <w:pPr>
        <w:spacing w:after="0"/>
        <w:rPr>
          <w:rFonts w:ascii="Times New Roman" w:hAnsi="Times New Roman" w:cs="Times New Roman"/>
        </w:rPr>
      </w:pPr>
      <w:r w:rsidRPr="00C77D32">
        <w:rPr>
          <w:rFonts w:ascii="Times New Roman" w:hAnsi="Times New Roman" w:cs="Times New Roman"/>
        </w:rPr>
        <w:t xml:space="preserve">Yang </w:t>
      </w:r>
      <w:proofErr w:type="spellStart"/>
      <w:r w:rsidRPr="00C77D32">
        <w:rPr>
          <w:rFonts w:ascii="Times New Roman" w:hAnsi="Times New Roman" w:cs="Times New Roman"/>
        </w:rPr>
        <w:t>bertanda</w:t>
      </w:r>
      <w:proofErr w:type="spellEnd"/>
      <w:r w:rsidRPr="00C77D32">
        <w:rPr>
          <w:rFonts w:ascii="Times New Roman" w:hAnsi="Times New Roman" w:cs="Times New Roman"/>
        </w:rPr>
        <w:t xml:space="preserve"> </w:t>
      </w:r>
      <w:proofErr w:type="spellStart"/>
      <w:r w:rsidRPr="00C77D32">
        <w:rPr>
          <w:rFonts w:ascii="Times New Roman" w:hAnsi="Times New Roman" w:cs="Times New Roman"/>
        </w:rPr>
        <w:t>tangan</w:t>
      </w:r>
      <w:proofErr w:type="spellEnd"/>
      <w:r w:rsidRPr="00C77D32">
        <w:rPr>
          <w:rFonts w:ascii="Times New Roman" w:hAnsi="Times New Roman" w:cs="Times New Roman"/>
        </w:rPr>
        <w:t xml:space="preserve"> di </w:t>
      </w:r>
      <w:proofErr w:type="spellStart"/>
      <w:r w:rsidRPr="00C77D32">
        <w:rPr>
          <w:rFonts w:ascii="Times New Roman" w:hAnsi="Times New Roman" w:cs="Times New Roman"/>
        </w:rPr>
        <w:t>bawah</w:t>
      </w:r>
      <w:proofErr w:type="spellEnd"/>
      <w:r w:rsidRPr="00C77D32">
        <w:rPr>
          <w:rFonts w:ascii="Times New Roman" w:hAnsi="Times New Roman" w:cs="Times New Roman"/>
        </w:rPr>
        <w:t xml:space="preserve"> ini :</w:t>
      </w:r>
    </w:p>
    <w:p w14:paraId="2A993D4B" w14:textId="77777777" w:rsidR="00044208" w:rsidRDefault="00044208" w:rsidP="0004420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53D13ECF" w14:textId="70617CCF" w:rsidR="00044208" w:rsidRDefault="00044208" w:rsidP="0004420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ema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CE456D">
        <w:rPr>
          <w:rFonts w:ascii="Times New Roman" w:hAnsi="Times New Roman" w:cs="Times New Roman"/>
          <w:sz w:val="24"/>
          <w:szCs w:val="24"/>
        </w:rPr>
        <w:t>Abmas</w:t>
      </w:r>
      <w:proofErr w:type="spellEnd"/>
      <w:r w:rsidR="00CE45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CE45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CE456D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CE456D">
        <w:rPr>
          <w:rFonts w:ascii="Times New Roman" w:hAnsi="Times New Roman" w:cs="Times New Roman"/>
          <w:sz w:val="24"/>
          <w:szCs w:val="24"/>
        </w:rPr>
        <w:t>Abmas</w:t>
      </w:r>
      <w:proofErr w:type="spellEnd"/>
      <w:r w:rsidR="00CE45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sz w:val="24"/>
          <w:szCs w:val="24"/>
        </w:rPr>
        <w:t>Prioritas</w:t>
      </w:r>
      <w:proofErr w:type="spellEnd"/>
    </w:p>
    <w:p w14:paraId="1D637FDD" w14:textId="77777777" w:rsidR="00044208" w:rsidRDefault="00044208" w:rsidP="0004420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15655896" w14:textId="57260091" w:rsidR="00044208" w:rsidRPr="00016DE8" w:rsidRDefault="00044208" w:rsidP="00044208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16DE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DE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DE8">
        <w:rPr>
          <w:rFonts w:ascii="Times New Roman" w:hAnsi="Times New Roman" w:cs="Times New Roman"/>
          <w:sz w:val="24"/>
          <w:szCs w:val="24"/>
        </w:rPr>
        <w:t>sehubungan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dengan </w:t>
      </w:r>
      <w:r w:rsidRPr="001E63BD">
        <w:rPr>
          <w:rFonts w:ascii="Times New Roman" w:hAnsi="Times New Roman" w:cs="Times New Roman"/>
          <w:color w:val="FF0000"/>
          <w:sz w:val="24"/>
          <w:szCs w:val="24"/>
          <w:lang w:val="id-ID"/>
        </w:rPr>
        <w:t>(</w:t>
      </w:r>
      <w:proofErr w:type="spellStart"/>
      <w:r w:rsidRPr="001E63BD">
        <w:rPr>
          <w:rFonts w:ascii="Times New Roman" w:hAnsi="Times New Roman" w:cs="Times New Roman"/>
          <w:color w:val="FF0000"/>
          <w:sz w:val="24"/>
          <w:szCs w:val="24"/>
        </w:rPr>
        <w:t>alasan</w:t>
      </w:r>
      <w:proofErr w:type="spellEnd"/>
      <w:r w:rsidRPr="00016DE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enambahan</w:t>
      </w:r>
      <w:proofErr w:type="spellEnd"/>
      <w:r w:rsidR="00D855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D85527">
        <w:rPr>
          <w:rFonts w:ascii="Times New Roman" w:hAnsi="Times New Roman" w:cs="Times New Roman"/>
          <w:color w:val="FF0000"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id-ID"/>
        </w:rPr>
        <w:t>)*</w:t>
      </w:r>
      <w:r w:rsidRPr="00016D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16DE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6DE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016DE8"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FF0000"/>
          <w:sz w:val="24"/>
          <w:szCs w:val="24"/>
        </w:rPr>
        <w:t>p</w:t>
      </w:r>
      <w:r w:rsidRPr="00016DE8">
        <w:rPr>
          <w:rFonts w:ascii="Times New Roman" w:hAnsi="Times New Roman" w:cs="Times New Roman"/>
          <w:color w:val="FF0000"/>
          <w:sz w:val="24"/>
          <w:szCs w:val="24"/>
        </w:rPr>
        <w:t>enambahan</w:t>
      </w:r>
      <w:proofErr w:type="spellEnd"/>
      <w:r w:rsidRPr="00016DE8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nc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996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86"/>
        <w:gridCol w:w="2181"/>
        <w:gridCol w:w="1800"/>
        <w:gridCol w:w="1710"/>
        <w:gridCol w:w="1710"/>
        <w:gridCol w:w="1980"/>
      </w:tblGrid>
      <w:tr w:rsidR="00B755EE" w:rsidRPr="00E01867" w14:paraId="40FD9818" w14:textId="77777777" w:rsidTr="00EF7EDD">
        <w:trPr>
          <w:trHeight w:val="290"/>
        </w:trPr>
        <w:tc>
          <w:tcPr>
            <w:tcW w:w="586" w:type="dxa"/>
            <w:vAlign w:val="center"/>
          </w:tcPr>
          <w:p w14:paraId="2734AC07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2181" w:type="dxa"/>
            <w:vAlign w:val="center"/>
          </w:tcPr>
          <w:p w14:paraId="2AB84C5B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b/>
                <w:sz w:val="20"/>
                <w:szCs w:val="20"/>
              </w:rPr>
              <w:t>Nama</w:t>
            </w:r>
          </w:p>
        </w:tc>
        <w:tc>
          <w:tcPr>
            <w:tcW w:w="1800" w:type="dxa"/>
            <w:vAlign w:val="center"/>
          </w:tcPr>
          <w:p w14:paraId="7B56014B" w14:textId="0263D95A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b/>
                <w:sz w:val="20"/>
                <w:szCs w:val="20"/>
              </w:rPr>
              <w:t>NIDN/NIP / NRP</w:t>
            </w:r>
          </w:p>
        </w:tc>
        <w:tc>
          <w:tcPr>
            <w:tcW w:w="1710" w:type="dxa"/>
            <w:vAlign w:val="center"/>
          </w:tcPr>
          <w:p w14:paraId="2F82AF0C" w14:textId="244723F0" w:rsidR="00B755EE" w:rsidRPr="00E01867" w:rsidRDefault="00B755EE" w:rsidP="00B755EE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partemen</w:t>
            </w:r>
            <w:proofErr w:type="spellEnd"/>
          </w:p>
        </w:tc>
        <w:tc>
          <w:tcPr>
            <w:tcW w:w="1710" w:type="dxa"/>
            <w:vAlign w:val="center"/>
          </w:tcPr>
          <w:p w14:paraId="2D7C89F7" w14:textId="45674C1F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b/>
                <w:sz w:val="20"/>
                <w:szCs w:val="20"/>
              </w:rPr>
              <w:t>Peran</w:t>
            </w:r>
            <w:r w:rsidR="00CE456D">
              <w:rPr>
                <w:rFonts w:ascii="Times New Roman" w:hAnsi="Times New Roman" w:cs="Times New Roman"/>
                <w:b/>
                <w:sz w:val="20"/>
                <w:szCs w:val="20"/>
              </w:rPr>
              <w:t>)*</w:t>
            </w:r>
          </w:p>
        </w:tc>
        <w:tc>
          <w:tcPr>
            <w:tcW w:w="1980" w:type="dxa"/>
            <w:vAlign w:val="center"/>
          </w:tcPr>
          <w:p w14:paraId="2BCF92CB" w14:textId="77777777" w:rsidR="00B755EE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 w:rsidR="00C6796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1DC59BFA" w14:textId="26E00DB1" w:rsidR="00EF7EDD" w:rsidRPr="00E01867" w:rsidRDefault="00EF7EDD" w:rsidP="00E01867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050B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(</w:t>
            </w:r>
            <w:proofErr w:type="spellStart"/>
            <w:r w:rsidRPr="009050B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etap</w:t>
            </w:r>
            <w:proofErr w:type="spellEnd"/>
            <w:r w:rsidRPr="009050B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/ </w:t>
            </w:r>
            <w:proofErr w:type="spellStart"/>
            <w:r w:rsidRPr="009050B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itambahkan</w:t>
            </w:r>
            <w:proofErr w:type="spellEnd"/>
            <w:r w:rsidRPr="009050B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)*</w:t>
            </w:r>
            <w:r w:rsidR="00CE456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</w:tr>
      <w:tr w:rsidR="00B755EE" w:rsidRPr="00E01867" w14:paraId="25F3DFE4" w14:textId="77777777" w:rsidTr="00EF7EDD">
        <w:trPr>
          <w:trHeight w:val="548"/>
        </w:trPr>
        <w:tc>
          <w:tcPr>
            <w:tcW w:w="586" w:type="dxa"/>
            <w:vAlign w:val="center"/>
          </w:tcPr>
          <w:p w14:paraId="5BC09520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181" w:type="dxa"/>
            <w:vAlign w:val="center"/>
          </w:tcPr>
          <w:p w14:paraId="0625E69D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770CBD6B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EF27669" w14:textId="77777777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3ECBAE67" w14:textId="2B10DAED" w:rsidR="00B755EE" w:rsidRPr="00E01867" w:rsidRDefault="00D85527" w:rsidP="00E018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980" w:type="dxa"/>
            <w:vAlign w:val="center"/>
          </w:tcPr>
          <w:p w14:paraId="26EE7B10" w14:textId="1A8BA4AF" w:rsidR="00B755EE" w:rsidRPr="00E01867" w:rsidRDefault="00D85527" w:rsidP="00D855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tap</w:t>
            </w:r>
            <w:proofErr w:type="spellEnd"/>
          </w:p>
        </w:tc>
      </w:tr>
      <w:tr w:rsidR="00B755EE" w:rsidRPr="00E01867" w14:paraId="6C582833" w14:textId="77777777" w:rsidTr="00EF7EDD">
        <w:trPr>
          <w:trHeight w:val="482"/>
        </w:trPr>
        <w:tc>
          <w:tcPr>
            <w:tcW w:w="586" w:type="dxa"/>
            <w:vAlign w:val="center"/>
          </w:tcPr>
          <w:p w14:paraId="17E107D2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81" w:type="dxa"/>
            <w:vAlign w:val="center"/>
          </w:tcPr>
          <w:p w14:paraId="2EF5BC89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44EA4EB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63BABAF7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78199A58" w14:textId="110B585F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8552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80" w:type="dxa"/>
            <w:vAlign w:val="center"/>
          </w:tcPr>
          <w:p w14:paraId="09430D0C" w14:textId="45546F5C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755EE" w:rsidRPr="00E01867" w14:paraId="1E5AA6A3" w14:textId="77777777" w:rsidTr="00EF7EDD">
        <w:trPr>
          <w:trHeight w:val="482"/>
        </w:trPr>
        <w:tc>
          <w:tcPr>
            <w:tcW w:w="586" w:type="dxa"/>
            <w:vAlign w:val="center"/>
          </w:tcPr>
          <w:p w14:paraId="0D0B1821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81" w:type="dxa"/>
            <w:vAlign w:val="center"/>
          </w:tcPr>
          <w:p w14:paraId="7DA9572B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6481FAC4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B14C825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697E0BA4" w14:textId="5DD700C3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8552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980" w:type="dxa"/>
            <w:vAlign w:val="center"/>
          </w:tcPr>
          <w:p w14:paraId="239175A3" w14:textId="5340E613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755EE" w:rsidRPr="00E01867" w14:paraId="30809897" w14:textId="77777777" w:rsidTr="00EF7EDD">
        <w:trPr>
          <w:trHeight w:val="482"/>
        </w:trPr>
        <w:tc>
          <w:tcPr>
            <w:tcW w:w="586" w:type="dxa"/>
            <w:vAlign w:val="center"/>
          </w:tcPr>
          <w:p w14:paraId="2BF7B226" w14:textId="7BB543EF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81" w:type="dxa"/>
            <w:vAlign w:val="center"/>
          </w:tcPr>
          <w:p w14:paraId="587A1D84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FCB3641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3AB25C1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11ED4BA2" w14:textId="21D0648A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8552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80" w:type="dxa"/>
            <w:vAlign w:val="center"/>
          </w:tcPr>
          <w:p w14:paraId="577B4E88" w14:textId="27320EB1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755EE" w:rsidRPr="00E01867" w14:paraId="40341B61" w14:textId="77777777" w:rsidTr="00EF7EDD">
        <w:trPr>
          <w:trHeight w:val="482"/>
        </w:trPr>
        <w:tc>
          <w:tcPr>
            <w:tcW w:w="586" w:type="dxa"/>
            <w:vAlign w:val="center"/>
          </w:tcPr>
          <w:p w14:paraId="56354021" w14:textId="2C0E40EA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181" w:type="dxa"/>
            <w:vAlign w:val="center"/>
          </w:tcPr>
          <w:p w14:paraId="53EA2381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860ECD2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5BCD450F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196A0FC7" w14:textId="6F619938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8552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center"/>
          </w:tcPr>
          <w:p w14:paraId="14EC16D1" w14:textId="466A6FFF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755EE" w:rsidRPr="00E01867" w14:paraId="2610F689" w14:textId="77777777" w:rsidTr="00EF7EDD">
        <w:trPr>
          <w:trHeight w:val="482"/>
        </w:trPr>
        <w:tc>
          <w:tcPr>
            <w:tcW w:w="586" w:type="dxa"/>
            <w:vAlign w:val="center"/>
          </w:tcPr>
          <w:p w14:paraId="506AA2E2" w14:textId="726033EB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81" w:type="dxa"/>
            <w:vAlign w:val="center"/>
          </w:tcPr>
          <w:p w14:paraId="25F7A3A0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84CFDB4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4E4ED18" w14:textId="77777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vAlign w:val="center"/>
          </w:tcPr>
          <w:p w14:paraId="2CADAE4B" w14:textId="60A42777" w:rsidR="00B755EE" w:rsidRPr="00E01867" w:rsidRDefault="00B755EE" w:rsidP="00E0186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1867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="00D85527">
              <w:rPr>
                <w:rFonts w:ascii="Times New Roman" w:hAnsi="Times New Roman" w:cs="Times New Roman"/>
                <w:sz w:val="20"/>
                <w:szCs w:val="20"/>
              </w:rPr>
              <w:t xml:space="preserve"> 6</w:t>
            </w:r>
          </w:p>
        </w:tc>
        <w:tc>
          <w:tcPr>
            <w:tcW w:w="1980" w:type="dxa"/>
            <w:vAlign w:val="center"/>
          </w:tcPr>
          <w:p w14:paraId="1E044D2A" w14:textId="7C575F5A" w:rsidR="00B755EE" w:rsidRPr="00E01867" w:rsidRDefault="00B755EE" w:rsidP="00E0186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85527" w:rsidRPr="00E01867" w14:paraId="0E5B2CBA" w14:textId="77777777" w:rsidTr="00746AAB">
        <w:trPr>
          <w:trHeight w:val="482"/>
        </w:trPr>
        <w:tc>
          <w:tcPr>
            <w:tcW w:w="586" w:type="dxa"/>
            <w:vAlign w:val="center"/>
          </w:tcPr>
          <w:p w14:paraId="16B78C71" w14:textId="039434AA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181" w:type="dxa"/>
            <w:vAlign w:val="center"/>
          </w:tcPr>
          <w:p w14:paraId="1A937AA2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6D45971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A24AA13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B780D8E" w14:textId="22DBF768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C3B79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FC3B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980" w:type="dxa"/>
            <w:vAlign w:val="center"/>
          </w:tcPr>
          <w:p w14:paraId="07ACE1B2" w14:textId="77777777" w:rsidR="00D85527" w:rsidRPr="00E01867" w:rsidRDefault="00D85527" w:rsidP="00D855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85527" w:rsidRPr="00E01867" w14:paraId="6EF64109" w14:textId="77777777" w:rsidTr="00746AAB">
        <w:trPr>
          <w:trHeight w:val="482"/>
        </w:trPr>
        <w:tc>
          <w:tcPr>
            <w:tcW w:w="586" w:type="dxa"/>
            <w:vAlign w:val="center"/>
          </w:tcPr>
          <w:p w14:paraId="5ACFA4D9" w14:textId="2AA1E29B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181" w:type="dxa"/>
            <w:vAlign w:val="center"/>
          </w:tcPr>
          <w:p w14:paraId="6AF40B65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F66177B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CC63E69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A9F91D6" w14:textId="374E269A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C3B79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 w:rsidRPr="00FC3B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980" w:type="dxa"/>
            <w:vAlign w:val="center"/>
          </w:tcPr>
          <w:p w14:paraId="56AABBDF" w14:textId="77777777" w:rsidR="00D85527" w:rsidRPr="00E01867" w:rsidRDefault="00D85527" w:rsidP="00D855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85527" w:rsidRPr="00E01867" w14:paraId="5159BC8D" w14:textId="77777777" w:rsidTr="00746AAB">
        <w:trPr>
          <w:trHeight w:val="482"/>
        </w:trPr>
        <w:tc>
          <w:tcPr>
            <w:tcW w:w="586" w:type="dxa"/>
            <w:vAlign w:val="center"/>
          </w:tcPr>
          <w:p w14:paraId="7829ED1A" w14:textId="6A401A53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181" w:type="dxa"/>
            <w:vAlign w:val="center"/>
          </w:tcPr>
          <w:p w14:paraId="7B7A01F1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12A9725D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5E1BBC7F" w14:textId="77777777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9951E59" w14:textId="40B7BD78" w:rsidR="00D85527" w:rsidRPr="00E01867" w:rsidRDefault="00D85527" w:rsidP="00D85527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C3B79">
              <w:rPr>
                <w:rFonts w:ascii="Times New Roman" w:hAnsi="Times New Roman" w:cs="Times New Roman"/>
                <w:sz w:val="20"/>
                <w:szCs w:val="20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9</w:t>
            </w:r>
          </w:p>
        </w:tc>
        <w:tc>
          <w:tcPr>
            <w:tcW w:w="1980" w:type="dxa"/>
            <w:vAlign w:val="center"/>
          </w:tcPr>
          <w:p w14:paraId="38B9F787" w14:textId="77777777" w:rsidR="00D85527" w:rsidRPr="00E01867" w:rsidRDefault="00D85527" w:rsidP="00D855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D4C2203" w14:textId="77777777" w:rsidR="007B4EB2" w:rsidRPr="00914B5D" w:rsidRDefault="007B4EB2" w:rsidP="001E24F3">
      <w:pPr>
        <w:spacing w:line="240" w:lineRule="auto"/>
        <w:contextualSpacing/>
        <w:rPr>
          <w:rFonts w:ascii="Times New Roman" w:hAnsi="Times New Roman" w:cs="Times New Roman"/>
          <w:color w:val="000000" w:themeColor="text1"/>
        </w:rPr>
      </w:pPr>
    </w:p>
    <w:p w14:paraId="5A8493F5" w14:textId="7677EBC5" w:rsidR="00B53AD6" w:rsidRDefault="00B53AD6" w:rsidP="00B53AD6">
      <w:pPr>
        <w:spacing w:after="0"/>
        <w:ind w:left="57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24F3">
        <w:rPr>
          <w:rFonts w:ascii="Times New Roman" w:hAnsi="Times New Roman" w:cs="Times New Roman"/>
          <w:color w:val="000000" w:themeColor="text1"/>
          <w:sz w:val="24"/>
          <w:szCs w:val="24"/>
        </w:rPr>
        <w:t>Surabaya,</w:t>
      </w:r>
      <w:r w:rsidR="0047687E" w:rsidRPr="0047687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47687E" w:rsidRPr="0047687E">
        <w:rPr>
          <w:rFonts w:ascii="Times New Roman" w:hAnsi="Times New Roman" w:cs="Times New Roman"/>
          <w:color w:val="FF0000"/>
          <w:sz w:val="24"/>
          <w:szCs w:val="24"/>
        </w:rPr>
        <w:t>tanggal</w:t>
      </w:r>
      <w:proofErr w:type="spellEnd"/>
    </w:p>
    <w:p w14:paraId="7701CD14" w14:textId="77777777" w:rsidR="00B53AD6" w:rsidRPr="00AA0962" w:rsidRDefault="00B53AD6" w:rsidP="00B53AD6">
      <w:pPr>
        <w:spacing w:after="0"/>
        <w:ind w:left="576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A0962">
        <w:rPr>
          <w:rFonts w:ascii="Times New Roman" w:hAnsi="Times New Roman" w:cs="Times New Roman"/>
          <w:color w:val="FF0000"/>
          <w:sz w:val="24"/>
          <w:szCs w:val="24"/>
        </w:rPr>
        <w:t>Ketua</w:t>
      </w:r>
      <w:proofErr w:type="spellEnd"/>
      <w:r w:rsidRPr="00AA096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AA0962">
        <w:rPr>
          <w:rFonts w:ascii="Times New Roman" w:hAnsi="Times New Roman" w:cs="Times New Roman"/>
          <w:color w:val="FF0000"/>
          <w:sz w:val="24"/>
          <w:szCs w:val="24"/>
        </w:rPr>
        <w:t>Peneliti</w:t>
      </w:r>
      <w:proofErr w:type="spellEnd"/>
      <w:r w:rsidRPr="00AA0962">
        <w:rPr>
          <w:rFonts w:ascii="Times New Roman" w:hAnsi="Times New Roman" w:cs="Times New Roman"/>
          <w:color w:val="FF0000"/>
          <w:sz w:val="24"/>
          <w:szCs w:val="24"/>
        </w:rPr>
        <w:t>/</w:t>
      </w:r>
      <w:proofErr w:type="spellStart"/>
      <w:r w:rsidRPr="00AA0962">
        <w:rPr>
          <w:rFonts w:ascii="Times New Roman" w:hAnsi="Times New Roman" w:cs="Times New Roman"/>
          <w:color w:val="FF0000"/>
          <w:sz w:val="24"/>
          <w:szCs w:val="24"/>
        </w:rPr>
        <w:t>Pengabdi</w:t>
      </w:r>
      <w:proofErr w:type="spellEnd"/>
    </w:p>
    <w:p w14:paraId="1B25691C" w14:textId="77777777" w:rsidR="00B53AD6" w:rsidRPr="001E24F3" w:rsidRDefault="00B53AD6" w:rsidP="00B53AD6">
      <w:pPr>
        <w:spacing w:after="0"/>
        <w:ind w:left="57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3E1FEE" w14:textId="77777777" w:rsidR="00B53AD6" w:rsidRPr="009F77DE" w:rsidRDefault="00B53AD6" w:rsidP="00B53AD6">
      <w:pPr>
        <w:spacing w:after="0"/>
        <w:ind w:left="576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spellStart"/>
      <w:r w:rsidRPr="009F77DE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aterai</w:t>
      </w:r>
      <w:proofErr w:type="spellEnd"/>
      <w:r w:rsidRPr="009F77DE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10.</w:t>
      </w:r>
      <w:r w:rsidRPr="009F77DE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000</w:t>
      </w:r>
    </w:p>
    <w:p w14:paraId="3B5BAF40" w14:textId="77777777" w:rsidR="00B53AD6" w:rsidRPr="001E24F3" w:rsidRDefault="00B53AD6" w:rsidP="00B53AD6">
      <w:pPr>
        <w:spacing w:after="0"/>
        <w:ind w:left="57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24F3">
        <w:rPr>
          <w:rFonts w:ascii="Times New Roman" w:hAnsi="Times New Roman" w:cs="Times New Roman"/>
          <w:color w:val="000000" w:themeColor="text1"/>
          <w:sz w:val="24"/>
          <w:szCs w:val="24"/>
        </w:rPr>
        <w:t>……………………………..</w:t>
      </w:r>
    </w:p>
    <w:p w14:paraId="29DD7041" w14:textId="475EF028" w:rsidR="000A6659" w:rsidRDefault="00B53AD6" w:rsidP="00B53AD6">
      <w:pPr>
        <w:spacing w:after="0" w:line="240" w:lineRule="auto"/>
        <w:ind w:left="576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24F3">
        <w:rPr>
          <w:rFonts w:ascii="Times New Roman" w:hAnsi="Times New Roman" w:cs="Times New Roman"/>
          <w:color w:val="000000" w:themeColor="text1"/>
          <w:sz w:val="24"/>
          <w:szCs w:val="24"/>
        </w:rPr>
        <w:t>NI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4D0DC0C" w14:textId="7AE829B2" w:rsidR="0069128A" w:rsidRDefault="0069128A" w:rsidP="0069128A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) </w:t>
      </w:r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kema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Abmas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Berbasis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Produk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6-10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dosen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termasuk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ketua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Abmas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Prioritas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inimal 25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dosen</w:t>
      </w:r>
      <w:proofErr w:type="spellEnd"/>
      <w:r w:rsidR="00CE456D" w:rsidRP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termasuk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ketua</w:t>
      </w:r>
      <w:proofErr w:type="spellEnd"/>
      <w:r w:rsidR="00CE456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46010DB1" w14:textId="31770F8D" w:rsidR="00CE456D" w:rsidRPr="006E42A6" w:rsidRDefault="00CE456D" w:rsidP="00CE456D">
      <w:pPr>
        <w:spacing w:after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*)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ili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DCBFEF6" w14:textId="77777777" w:rsidR="00CE456D" w:rsidRPr="006E42A6" w:rsidRDefault="00CE456D" w:rsidP="0069128A">
      <w:pPr>
        <w:spacing w:after="0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CE456D" w:rsidRPr="006E42A6" w:rsidSect="00044208">
      <w:pgSz w:w="11907" w:h="16840" w:code="9"/>
      <w:pgMar w:top="630" w:right="477" w:bottom="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DexMDYxMjIxMjNS0lEKTi0uzszPAykwrAUA7KRUsywAAAA="/>
  </w:docVars>
  <w:rsids>
    <w:rsidRoot w:val="00920E6C"/>
    <w:rsid w:val="00016DE8"/>
    <w:rsid w:val="00023896"/>
    <w:rsid w:val="0003691B"/>
    <w:rsid w:val="00044208"/>
    <w:rsid w:val="000963D7"/>
    <w:rsid w:val="000A6659"/>
    <w:rsid w:val="000B20A1"/>
    <w:rsid w:val="000F20D0"/>
    <w:rsid w:val="000F620B"/>
    <w:rsid w:val="00110DC1"/>
    <w:rsid w:val="001232A7"/>
    <w:rsid w:val="00127629"/>
    <w:rsid w:val="0013506E"/>
    <w:rsid w:val="001961AD"/>
    <w:rsid w:val="001A0250"/>
    <w:rsid w:val="001E24F3"/>
    <w:rsid w:val="001E364F"/>
    <w:rsid w:val="001E63BD"/>
    <w:rsid w:val="00203739"/>
    <w:rsid w:val="002276AA"/>
    <w:rsid w:val="00242274"/>
    <w:rsid w:val="002E4648"/>
    <w:rsid w:val="00301F97"/>
    <w:rsid w:val="003160AA"/>
    <w:rsid w:val="003B1CBC"/>
    <w:rsid w:val="003F34BB"/>
    <w:rsid w:val="00410597"/>
    <w:rsid w:val="00436B9A"/>
    <w:rsid w:val="00444A90"/>
    <w:rsid w:val="00473F47"/>
    <w:rsid w:val="0047687E"/>
    <w:rsid w:val="004F7FC3"/>
    <w:rsid w:val="005266A8"/>
    <w:rsid w:val="00547E0B"/>
    <w:rsid w:val="00571DB5"/>
    <w:rsid w:val="005F3964"/>
    <w:rsid w:val="006219B5"/>
    <w:rsid w:val="0064055A"/>
    <w:rsid w:val="0069128A"/>
    <w:rsid w:val="006E12EA"/>
    <w:rsid w:val="006E22CA"/>
    <w:rsid w:val="006E3844"/>
    <w:rsid w:val="006E42A6"/>
    <w:rsid w:val="00713721"/>
    <w:rsid w:val="0073185E"/>
    <w:rsid w:val="0079212B"/>
    <w:rsid w:val="007B4EB2"/>
    <w:rsid w:val="007D0658"/>
    <w:rsid w:val="007F3C47"/>
    <w:rsid w:val="008055F7"/>
    <w:rsid w:val="00807322"/>
    <w:rsid w:val="008A7964"/>
    <w:rsid w:val="009050BE"/>
    <w:rsid w:val="00920E6C"/>
    <w:rsid w:val="0092495A"/>
    <w:rsid w:val="009B4579"/>
    <w:rsid w:val="009C0117"/>
    <w:rsid w:val="009D5D1B"/>
    <w:rsid w:val="009F77DE"/>
    <w:rsid w:val="00A11C94"/>
    <w:rsid w:val="00A57CDD"/>
    <w:rsid w:val="00A810A9"/>
    <w:rsid w:val="00AA0962"/>
    <w:rsid w:val="00AB62FB"/>
    <w:rsid w:val="00AF3BEE"/>
    <w:rsid w:val="00B53AD6"/>
    <w:rsid w:val="00B550D1"/>
    <w:rsid w:val="00B6600B"/>
    <w:rsid w:val="00B755EE"/>
    <w:rsid w:val="00BD1813"/>
    <w:rsid w:val="00BF7A92"/>
    <w:rsid w:val="00C36A11"/>
    <w:rsid w:val="00C67962"/>
    <w:rsid w:val="00C72A7E"/>
    <w:rsid w:val="00C81BC2"/>
    <w:rsid w:val="00C85C87"/>
    <w:rsid w:val="00CD265F"/>
    <w:rsid w:val="00CE456D"/>
    <w:rsid w:val="00CE6516"/>
    <w:rsid w:val="00D16120"/>
    <w:rsid w:val="00D85527"/>
    <w:rsid w:val="00E01867"/>
    <w:rsid w:val="00E27593"/>
    <w:rsid w:val="00E56A69"/>
    <w:rsid w:val="00EF7EDD"/>
    <w:rsid w:val="00F050C9"/>
    <w:rsid w:val="00F27794"/>
    <w:rsid w:val="00F605C2"/>
    <w:rsid w:val="00F95778"/>
    <w:rsid w:val="00FC03D5"/>
    <w:rsid w:val="026A7496"/>
    <w:rsid w:val="031EE4D4"/>
    <w:rsid w:val="15D3C817"/>
    <w:rsid w:val="22C57E0D"/>
    <w:rsid w:val="23BD6091"/>
    <w:rsid w:val="2402D1CB"/>
    <w:rsid w:val="27731842"/>
    <w:rsid w:val="2DBC0830"/>
    <w:rsid w:val="2E1C6AC8"/>
    <w:rsid w:val="2F54967B"/>
    <w:rsid w:val="315DC287"/>
    <w:rsid w:val="3772BBBE"/>
    <w:rsid w:val="422F8F5A"/>
    <w:rsid w:val="47F03C4E"/>
    <w:rsid w:val="507C5752"/>
    <w:rsid w:val="533D54CA"/>
    <w:rsid w:val="661C6017"/>
    <w:rsid w:val="6B818AD9"/>
    <w:rsid w:val="7830F332"/>
    <w:rsid w:val="7C618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E857B"/>
  <w15:docId w15:val="{0C33FF6E-1B94-44FF-9C49-AE40DCAE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CDD"/>
  </w:style>
  <w:style w:type="paragraph" w:styleId="Heading2">
    <w:name w:val="heading 2"/>
    <w:basedOn w:val="Normal"/>
    <w:next w:val="Normal"/>
    <w:link w:val="Heading2Char"/>
    <w:qFormat/>
    <w:rsid w:val="007B4EB2"/>
    <w:pPr>
      <w:keepNext/>
      <w:tabs>
        <w:tab w:val="num" w:pos="0"/>
      </w:tabs>
      <w:suppressAutoHyphen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181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rsid w:val="007B4EB2"/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DE0374-3A03-4F60-97D2-650368AB8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BE828-66A6-4DFD-96B8-FC0CF3B0E915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D15188FE-A6B4-46E0-AC1B-F55D66311B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PM</dc:creator>
  <cp:keywords/>
  <dc:description/>
  <cp:lastModifiedBy>Lalu Muhamad Jaelani</cp:lastModifiedBy>
  <cp:revision>6</cp:revision>
  <dcterms:created xsi:type="dcterms:W3CDTF">2022-04-22T03:14:00Z</dcterms:created>
  <dcterms:modified xsi:type="dcterms:W3CDTF">2023-06-1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